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C0F4E8" w14:textId="163A85DA" w:rsidR="008D60A0" w:rsidRDefault="00D45325" w:rsidP="008D60A0">
      <w:pPr>
        <w:pStyle w:val="Title"/>
        <w:keepNext/>
        <w:jc w:val="left"/>
        <w:rPr>
          <w:rStyle w:val="QuickFormat1"/>
          <w:rFonts w:ascii="Arial" w:hAnsi="Arial" w:cs="Arial"/>
          <w:sz w:val="40"/>
          <w:szCs w:val="40"/>
        </w:rPr>
      </w:pPr>
      <w:r>
        <w:rPr>
          <w:rFonts w:ascii="Arial" w:hAnsi="Arial" w:cs="Arial"/>
          <w:noProof/>
          <w:color w:val="000000"/>
          <w:sz w:val="40"/>
          <w:szCs w:val="40"/>
        </w:rPr>
        <w:drawing>
          <wp:anchor distT="0" distB="0" distL="114300" distR="114300" simplePos="0" relativeHeight="251664384" behindDoc="1" locked="0" layoutInCell="1" allowOverlap="1" wp14:anchorId="78BB4760" wp14:editId="1BDB5296">
            <wp:simplePos x="0" y="0"/>
            <wp:positionH relativeFrom="column">
              <wp:posOffset>4165196</wp:posOffset>
            </wp:positionH>
            <wp:positionV relativeFrom="paragraph">
              <wp:posOffset>58</wp:posOffset>
            </wp:positionV>
            <wp:extent cx="2258695" cy="360045"/>
            <wp:effectExtent l="0" t="0" r="8255" b="1905"/>
            <wp:wrapTight wrapText="bothSides">
              <wp:wrapPolygon edited="0">
                <wp:start x="0" y="0"/>
                <wp:lineTo x="0" y="20571"/>
                <wp:lineTo x="21497" y="20571"/>
                <wp:lineTo x="21497" y="0"/>
                <wp:lineTo x="0" y="0"/>
              </wp:wrapPolygon>
            </wp:wrapTight>
            <wp:docPr id="7" name="Picture 7" descr="Resort Village of Kannata Vall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VKV LOGO.GIF"/>
                    <pic:cNvPicPr/>
                  </pic:nvPicPr>
                  <pic:blipFill rotWithShape="1"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r="41356"/>
                    <a:stretch/>
                  </pic:blipFill>
                  <pic:spPr bwMode="auto">
                    <a:xfrm>
                      <a:off x="0" y="0"/>
                      <a:ext cx="2258695" cy="360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60A0" w:rsidRPr="004B1045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Resort Village of Kannata Valley    </w:t>
      </w:r>
      <w:r w:rsidR="001C3236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      </w:t>
      </w:r>
      <w:r w:rsidR="008D60A0" w:rsidRPr="004B1045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   </w:t>
      </w:r>
    </w:p>
    <w:p w14:paraId="4EC911B5" w14:textId="6AEA12B6" w:rsidR="00CA5264" w:rsidRPr="00CA5264" w:rsidRDefault="004B1045" w:rsidP="00CA5264">
      <w:pPr>
        <w:rPr>
          <w:lang w:val="en-CA"/>
        </w:rPr>
      </w:pPr>
      <w:r>
        <w:rPr>
          <w:rFonts w:ascii="Arial" w:hAnsi="Arial" w:cs="Arial"/>
          <w:noProof/>
          <w:color w:val="00000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63D8D8" wp14:editId="1235A468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389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7C746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9.25pt" to="507.7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</w:p>
    <w:p w14:paraId="7AA355F2" w14:textId="198776DF" w:rsidR="000E242A" w:rsidRDefault="000E242A"/>
    <w:p w14:paraId="3DA6DD83" w14:textId="5CCA2F24" w:rsidR="00AD38EC" w:rsidRDefault="00AD38EC"/>
    <w:p w14:paraId="66797157" w14:textId="77777777" w:rsidR="00476A1D" w:rsidRDefault="00476A1D"/>
    <w:p w14:paraId="65D0700F" w14:textId="77777777" w:rsidR="00E8465C" w:rsidRDefault="00E8465C" w:rsidP="00E8465C">
      <w:pPr>
        <w:jc w:val="center"/>
        <w:rPr>
          <w:sz w:val="48"/>
          <w:szCs w:val="48"/>
        </w:rPr>
      </w:pPr>
      <w:r w:rsidRPr="00411711">
        <w:rPr>
          <w:sz w:val="48"/>
          <w:szCs w:val="48"/>
        </w:rPr>
        <w:t>2026 Council Meeting Dates</w:t>
      </w:r>
    </w:p>
    <w:p w14:paraId="0867CE9D" w14:textId="77777777" w:rsidR="00E8465C" w:rsidRDefault="00E8465C" w:rsidP="00E8465C">
      <w:pPr>
        <w:jc w:val="center"/>
        <w:rPr>
          <w:sz w:val="24"/>
        </w:rPr>
      </w:pPr>
      <w:r w:rsidRPr="00411711">
        <w:rPr>
          <w:sz w:val="24"/>
        </w:rPr>
        <w:t>(Third Wednesday of Each Month)</w:t>
      </w:r>
    </w:p>
    <w:p w14:paraId="116E0460" w14:textId="77777777" w:rsidR="00E8465C" w:rsidRDefault="00E8465C" w:rsidP="00E8465C">
      <w:pPr>
        <w:jc w:val="center"/>
        <w:rPr>
          <w:sz w:val="24"/>
        </w:rPr>
      </w:pPr>
    </w:p>
    <w:p w14:paraId="44AA9836" w14:textId="77777777" w:rsidR="00E8465C" w:rsidRPr="00411711" w:rsidRDefault="00E8465C" w:rsidP="00E8465C">
      <w:pPr>
        <w:spacing w:line="259" w:lineRule="auto"/>
        <w:jc w:val="center"/>
        <w:rPr>
          <w:sz w:val="24"/>
        </w:rPr>
      </w:pPr>
    </w:p>
    <w:p w14:paraId="5F9E3871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January 21, 2026</w:t>
      </w:r>
    </w:p>
    <w:p w14:paraId="53E8254F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February 18, 2026</w:t>
      </w:r>
    </w:p>
    <w:p w14:paraId="0BEC34E0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March 18, 2026</w:t>
      </w:r>
    </w:p>
    <w:p w14:paraId="7FB51B6F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April 15, 2026</w:t>
      </w:r>
    </w:p>
    <w:p w14:paraId="61EA7C04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May 20, 2026</w:t>
      </w:r>
    </w:p>
    <w:p w14:paraId="7BA487AE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June 17, 2026</w:t>
      </w:r>
    </w:p>
    <w:p w14:paraId="71F6236E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July 15, 2026</w:t>
      </w:r>
    </w:p>
    <w:p w14:paraId="0ABA31AB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August 19, 2026</w:t>
      </w:r>
    </w:p>
    <w:p w14:paraId="24102698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September 16, 2026</w:t>
      </w:r>
    </w:p>
    <w:p w14:paraId="1AA554E9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October 21, 2026</w:t>
      </w:r>
    </w:p>
    <w:p w14:paraId="53B73141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November 18, 2026</w:t>
      </w:r>
    </w:p>
    <w:p w14:paraId="35E976D0" w14:textId="77777777" w:rsidR="00E8465C" w:rsidRPr="00411711" w:rsidRDefault="00E8465C" w:rsidP="00E8465C">
      <w:pPr>
        <w:widowControl/>
        <w:numPr>
          <w:ilvl w:val="0"/>
          <w:numId w:val="3"/>
        </w:numPr>
        <w:autoSpaceDE/>
        <w:autoSpaceDN/>
        <w:adjustRightInd/>
        <w:spacing w:line="276" w:lineRule="auto"/>
        <w:rPr>
          <w:sz w:val="48"/>
          <w:szCs w:val="48"/>
        </w:rPr>
      </w:pPr>
      <w:r w:rsidRPr="00411711">
        <w:rPr>
          <w:rFonts w:eastAsiaTheme="majorEastAsia"/>
          <w:b/>
          <w:bCs/>
          <w:sz w:val="48"/>
          <w:szCs w:val="48"/>
        </w:rPr>
        <w:t>December 16, 2026</w:t>
      </w:r>
    </w:p>
    <w:p w14:paraId="587FC820" w14:textId="77777777" w:rsidR="00E8465C" w:rsidRDefault="00E8465C" w:rsidP="00E8465C"/>
    <w:p w14:paraId="3A53FC30" w14:textId="4E9283A0" w:rsidR="00476A1D" w:rsidRDefault="00476A1D"/>
    <w:p w14:paraId="073C5512" w14:textId="77777777" w:rsidR="00476A1D" w:rsidRDefault="00476A1D"/>
    <w:p w14:paraId="5F16DD09" w14:textId="77777777" w:rsidR="00476A1D" w:rsidRDefault="00476A1D"/>
    <w:p w14:paraId="78C28603" w14:textId="77777777" w:rsidR="00476A1D" w:rsidRDefault="00476A1D"/>
    <w:p w14:paraId="54B357A2" w14:textId="77777777" w:rsidR="00476A1D" w:rsidRDefault="00476A1D"/>
    <w:p w14:paraId="4A7FB1B5" w14:textId="77777777" w:rsidR="00476A1D" w:rsidRDefault="00476A1D"/>
    <w:p w14:paraId="03C6B8FC" w14:textId="77777777" w:rsidR="00476A1D" w:rsidRDefault="00476A1D"/>
    <w:p w14:paraId="6F86A3DE" w14:textId="77777777" w:rsidR="00476A1D" w:rsidRDefault="00476A1D"/>
    <w:p w14:paraId="687561BD" w14:textId="77777777" w:rsidR="00476A1D" w:rsidRDefault="00476A1D"/>
    <w:p w14:paraId="26510C66" w14:textId="77777777" w:rsidR="00476A1D" w:rsidRDefault="00476A1D"/>
    <w:p w14:paraId="7FFAB3FB" w14:textId="77777777" w:rsidR="00476A1D" w:rsidRDefault="00476A1D"/>
    <w:p w14:paraId="2017ACB6" w14:textId="77777777" w:rsidR="00476A1D" w:rsidRDefault="00476A1D"/>
    <w:p w14:paraId="6C448AF1" w14:textId="77777777" w:rsidR="00476A1D" w:rsidRDefault="00476A1D"/>
    <w:p w14:paraId="57F9012C" w14:textId="77777777" w:rsidR="00476A1D" w:rsidRDefault="00476A1D"/>
    <w:p w14:paraId="09A578FD" w14:textId="03F5C40C" w:rsidR="00476A1D" w:rsidRDefault="00476A1D"/>
    <w:sectPr w:rsidR="00476A1D" w:rsidSect="00AD38EC">
      <w:endnotePr>
        <w:numFmt w:val="decimal"/>
      </w:endnotePr>
      <w:type w:val="continuous"/>
      <w:pgSz w:w="12240" w:h="15840" w:code="1"/>
      <w:pgMar w:top="737" w:right="1077" w:bottom="851" w:left="1077" w:header="1440" w:footer="34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6AA0B" w14:textId="77777777" w:rsidR="00225F3F" w:rsidRDefault="00225F3F" w:rsidP="004B1045">
      <w:r>
        <w:separator/>
      </w:r>
    </w:p>
  </w:endnote>
  <w:endnote w:type="continuationSeparator" w:id="0">
    <w:p w14:paraId="09A848C1" w14:textId="77777777" w:rsidR="00225F3F" w:rsidRDefault="00225F3F" w:rsidP="004B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9CBF8" w14:textId="77777777" w:rsidR="00225F3F" w:rsidRDefault="00225F3F" w:rsidP="004B1045">
      <w:r>
        <w:separator/>
      </w:r>
    </w:p>
  </w:footnote>
  <w:footnote w:type="continuationSeparator" w:id="0">
    <w:p w14:paraId="6E1A5794" w14:textId="77777777" w:rsidR="00225F3F" w:rsidRDefault="00225F3F" w:rsidP="004B1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362698"/>
    <w:multiLevelType w:val="multilevel"/>
    <w:tmpl w:val="A25C4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AF6F3A"/>
    <w:multiLevelType w:val="hybridMultilevel"/>
    <w:tmpl w:val="B19074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F4CA0"/>
    <w:multiLevelType w:val="multilevel"/>
    <w:tmpl w:val="B63E178E"/>
    <w:lvl w:ilvl="0">
      <w:start w:val="1"/>
      <w:numFmt w:val="decimal"/>
      <w:pStyle w:val="Level1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 w16cid:durableId="2073775853">
    <w:abstractNumId w:val="2"/>
  </w:num>
  <w:num w:numId="2" w16cid:durableId="2047102049">
    <w:abstractNumId w:val="1"/>
  </w:num>
  <w:num w:numId="3" w16cid:durableId="1659964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LYwtzC0tDAxMDNS0lEKTi0uzszPAykwqgUAbW9/PywAAAA="/>
  </w:docVars>
  <w:rsids>
    <w:rsidRoot w:val="00F037CF"/>
    <w:rsid w:val="00006C79"/>
    <w:rsid w:val="000221AE"/>
    <w:rsid w:val="00036CBA"/>
    <w:rsid w:val="000410B5"/>
    <w:rsid w:val="0008652C"/>
    <w:rsid w:val="000979E4"/>
    <w:rsid w:val="000A7A28"/>
    <w:rsid w:val="000E242A"/>
    <w:rsid w:val="00110A47"/>
    <w:rsid w:val="00165A86"/>
    <w:rsid w:val="001661F8"/>
    <w:rsid w:val="001B43E7"/>
    <w:rsid w:val="001C3236"/>
    <w:rsid w:val="00225F3F"/>
    <w:rsid w:val="002C66EC"/>
    <w:rsid w:val="00345CBF"/>
    <w:rsid w:val="003532D4"/>
    <w:rsid w:val="003B29F2"/>
    <w:rsid w:val="00476A1D"/>
    <w:rsid w:val="004B1045"/>
    <w:rsid w:val="004C11FA"/>
    <w:rsid w:val="00533186"/>
    <w:rsid w:val="005621E8"/>
    <w:rsid w:val="00565833"/>
    <w:rsid w:val="005B634E"/>
    <w:rsid w:val="005B6AF3"/>
    <w:rsid w:val="005F27CD"/>
    <w:rsid w:val="006452A9"/>
    <w:rsid w:val="0067314A"/>
    <w:rsid w:val="00677DD1"/>
    <w:rsid w:val="00710AC8"/>
    <w:rsid w:val="00713738"/>
    <w:rsid w:val="00765F70"/>
    <w:rsid w:val="007C6D48"/>
    <w:rsid w:val="007E21AC"/>
    <w:rsid w:val="007F3954"/>
    <w:rsid w:val="008D532F"/>
    <w:rsid w:val="008D60A0"/>
    <w:rsid w:val="00903241"/>
    <w:rsid w:val="00974924"/>
    <w:rsid w:val="009807CD"/>
    <w:rsid w:val="00982CCE"/>
    <w:rsid w:val="009F325A"/>
    <w:rsid w:val="00A34345"/>
    <w:rsid w:val="00A53613"/>
    <w:rsid w:val="00AD1A33"/>
    <w:rsid w:val="00AD38EC"/>
    <w:rsid w:val="00AF7378"/>
    <w:rsid w:val="00B76C8F"/>
    <w:rsid w:val="00B91D19"/>
    <w:rsid w:val="00BD46D7"/>
    <w:rsid w:val="00BE785D"/>
    <w:rsid w:val="00C33E85"/>
    <w:rsid w:val="00CA5264"/>
    <w:rsid w:val="00CB7995"/>
    <w:rsid w:val="00CC3793"/>
    <w:rsid w:val="00D45325"/>
    <w:rsid w:val="00DB6FB1"/>
    <w:rsid w:val="00DD103A"/>
    <w:rsid w:val="00DF0F0B"/>
    <w:rsid w:val="00E65493"/>
    <w:rsid w:val="00E65600"/>
    <w:rsid w:val="00E8465C"/>
    <w:rsid w:val="00EF4CB2"/>
    <w:rsid w:val="00F037CF"/>
    <w:rsid w:val="00F24533"/>
    <w:rsid w:val="00F45539"/>
    <w:rsid w:val="00F7283C"/>
    <w:rsid w:val="00FF1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9D6B39"/>
  <w15:chartTrackingRefBased/>
  <w15:docId w15:val="{3F6083A9-6FC1-46C6-88B7-BC05DBDF7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7CF"/>
    <w:pPr>
      <w:widowControl w:val="0"/>
      <w:autoSpaceDE w:val="0"/>
      <w:autoSpaceDN w:val="0"/>
      <w:adjustRightInd w:val="0"/>
      <w:jc w:val="left"/>
    </w:pPr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AC8"/>
    <w:pPr>
      <w:keepNext/>
      <w:keepLines/>
      <w:widowControl/>
      <w:autoSpaceDE/>
      <w:autoSpaceDN/>
      <w:adjustRightInd/>
      <w:spacing w:before="320" w:after="40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CA"/>
    </w:rPr>
  </w:style>
  <w:style w:type="paragraph" w:styleId="Heading3">
    <w:name w:val="heading 3"/>
    <w:basedOn w:val="Normal"/>
    <w:next w:val="Normal"/>
    <w:link w:val="Heading3Char"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2"/>
    </w:pPr>
    <w:rPr>
      <w:rFonts w:asciiTheme="majorHAnsi" w:eastAsiaTheme="majorEastAsia" w:hAnsiTheme="majorHAnsi" w:cstheme="majorBidi"/>
      <w:spacing w:val="4"/>
      <w:sz w:val="24"/>
      <w:lang w:val="en-C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3"/>
    </w:pPr>
    <w:rPr>
      <w:rFonts w:asciiTheme="majorHAnsi" w:eastAsiaTheme="majorEastAsia" w:hAnsiTheme="majorHAnsi" w:cstheme="majorBidi"/>
      <w:i/>
      <w:iCs/>
      <w:sz w:val="24"/>
      <w:lang w:val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4"/>
    </w:pPr>
    <w:rPr>
      <w:rFonts w:asciiTheme="majorHAnsi" w:eastAsiaTheme="majorEastAsia" w:hAnsiTheme="majorHAnsi" w:cstheme="majorBidi"/>
      <w:b/>
      <w:bCs/>
      <w:sz w:val="22"/>
      <w:szCs w:val="22"/>
      <w:lang w:val="en-C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5"/>
    </w:pPr>
    <w:rPr>
      <w:rFonts w:asciiTheme="majorHAnsi" w:eastAsiaTheme="majorEastAsia" w:hAnsiTheme="majorHAnsi" w:cstheme="majorBidi"/>
      <w:b/>
      <w:bCs/>
      <w:i/>
      <w:iCs/>
      <w:sz w:val="22"/>
      <w:szCs w:val="22"/>
      <w:lang w:val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6"/>
    </w:pPr>
    <w:rPr>
      <w:rFonts w:asciiTheme="minorHAnsi" w:eastAsiaTheme="minorHAnsi" w:hAnsiTheme="minorHAnsi" w:cstheme="minorBidi"/>
      <w:i/>
      <w:iCs/>
      <w:sz w:val="22"/>
      <w:szCs w:val="22"/>
      <w:lang w:val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7"/>
    </w:pPr>
    <w:rPr>
      <w:rFonts w:asciiTheme="minorHAnsi" w:eastAsiaTheme="minorHAnsi" w:hAnsiTheme="minorHAnsi" w:cstheme="minorBidi"/>
      <w:b/>
      <w:bCs/>
      <w:sz w:val="22"/>
      <w:szCs w:val="22"/>
      <w:lang w:val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8"/>
    </w:pPr>
    <w:rPr>
      <w:rFonts w:asciiTheme="minorHAnsi" w:eastAsiaTheme="minorHAnsi" w:hAnsiTheme="minorHAnsi" w:cstheme="minorBidi"/>
      <w:i/>
      <w:iCs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0AC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0AC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0AC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0AC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0AC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0AC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0AC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0AC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0AC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710AC8"/>
    <w:pPr>
      <w:widowControl/>
      <w:autoSpaceDE/>
      <w:autoSpaceDN/>
      <w:adjustRightInd/>
      <w:jc w:val="both"/>
    </w:pPr>
    <w:rPr>
      <w:rFonts w:asciiTheme="minorHAnsi" w:eastAsiaTheme="minorHAnsi" w:hAnsiTheme="minorHAnsi" w:cstheme="minorBidi"/>
      <w:b/>
      <w:bCs/>
      <w:sz w:val="18"/>
      <w:szCs w:val="18"/>
      <w:lang w:val="en-CA"/>
    </w:rPr>
  </w:style>
  <w:style w:type="paragraph" w:styleId="Title">
    <w:name w:val="Title"/>
    <w:basedOn w:val="Normal"/>
    <w:next w:val="Normal"/>
    <w:link w:val="TitleChar"/>
    <w:qFormat/>
    <w:rsid w:val="00710AC8"/>
    <w:pPr>
      <w:widowControl/>
      <w:autoSpaceDE/>
      <w:autoSpaceDN/>
      <w:adjustRightInd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710AC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AC8"/>
    <w:pPr>
      <w:widowControl/>
      <w:numPr>
        <w:ilvl w:val="1"/>
      </w:numPr>
      <w:autoSpaceDE/>
      <w:autoSpaceDN/>
      <w:adjustRightInd/>
      <w:spacing w:after="240"/>
      <w:jc w:val="center"/>
    </w:pPr>
    <w:rPr>
      <w:rFonts w:asciiTheme="majorHAnsi" w:eastAsiaTheme="majorEastAsia" w:hAnsiTheme="majorHAnsi" w:cstheme="majorBidi"/>
      <w:sz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710AC8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AC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710AC8"/>
    <w:rPr>
      <w:i/>
      <w:iCs/>
      <w:color w:val="auto"/>
    </w:rPr>
  </w:style>
  <w:style w:type="paragraph" w:styleId="NoSpacing">
    <w:name w:val="No Spacing"/>
    <w:uiPriority w:val="1"/>
    <w:qFormat/>
    <w:rsid w:val="00710AC8"/>
  </w:style>
  <w:style w:type="paragraph" w:styleId="Quote">
    <w:name w:val="Quote"/>
    <w:basedOn w:val="Normal"/>
    <w:next w:val="Normal"/>
    <w:link w:val="QuoteChar"/>
    <w:uiPriority w:val="29"/>
    <w:qFormat/>
    <w:rsid w:val="00710AC8"/>
    <w:pPr>
      <w:widowControl/>
      <w:autoSpaceDE/>
      <w:autoSpaceDN/>
      <w:adjustRightInd/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lang w:val="en-CA"/>
    </w:rPr>
  </w:style>
  <w:style w:type="character" w:customStyle="1" w:styleId="QuoteChar">
    <w:name w:val="Quote Char"/>
    <w:basedOn w:val="DefaultParagraphFont"/>
    <w:link w:val="Quote"/>
    <w:uiPriority w:val="29"/>
    <w:rsid w:val="00710AC8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AC8"/>
    <w:pPr>
      <w:widowControl/>
      <w:autoSpaceDE/>
      <w:autoSpaceDN/>
      <w:adjustRightInd/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  <w:lang w:val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AC8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710AC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10AC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10AC8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10AC8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710AC8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0AC8"/>
    <w:pPr>
      <w:outlineLvl w:val="9"/>
    </w:pPr>
  </w:style>
  <w:style w:type="character" w:customStyle="1" w:styleId="QuickFormat1">
    <w:name w:val="QuickFormat1"/>
    <w:rsid w:val="00F037CF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F037C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10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045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10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045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5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533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Level1">
    <w:name w:val="Level 1"/>
    <w:basedOn w:val="Normal"/>
    <w:rsid w:val="00533186"/>
    <w:pPr>
      <w:numPr>
        <w:numId w:val="1"/>
      </w:numPr>
      <w:suppressAutoHyphens/>
      <w:spacing w:line="1" w:lineRule="atLeast"/>
      <w:ind w:leftChars="-1" w:left="-1" w:hangingChars="1" w:hanging="720"/>
      <w:textDirection w:val="btLr"/>
      <w:textAlignment w:val="top"/>
      <w:outlineLvl w:val="0"/>
    </w:pPr>
    <w:rPr>
      <w:position w:val="-1"/>
    </w:rPr>
  </w:style>
  <w:style w:type="paragraph" w:styleId="ListParagraph">
    <w:name w:val="List Paragraph"/>
    <w:basedOn w:val="Normal"/>
    <w:uiPriority w:val="34"/>
    <w:qFormat/>
    <w:rsid w:val="00AF7378"/>
    <w:pPr>
      <w:widowControl/>
      <w:autoSpaceDE/>
      <w:autoSpaceDN/>
      <w:adjustRightInd/>
      <w:ind w:left="720"/>
      <w:contextualSpacing/>
    </w:pPr>
    <w:rPr>
      <w:rFonts w:eastAsiaTheme="minorHAnsi" w:cstheme="minorBidi"/>
      <w:sz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9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D13C6-B839-4FCC-AAED-CCE599E30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</Words>
  <Characters>269</Characters>
  <Application>Microsoft Office Word</Application>
  <DocSecurity>0</DocSecurity>
  <Lines>5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nata Valley Resort Village</dc:creator>
  <cp:keywords/>
  <dc:description/>
  <cp:lastModifiedBy>Shannon Ulsifer</cp:lastModifiedBy>
  <cp:revision>3</cp:revision>
  <cp:lastPrinted>2024-06-19T20:07:00Z</cp:lastPrinted>
  <dcterms:created xsi:type="dcterms:W3CDTF">2025-11-05T22:08:00Z</dcterms:created>
  <dcterms:modified xsi:type="dcterms:W3CDTF">2025-11-05T22:10:00Z</dcterms:modified>
</cp:coreProperties>
</file>